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d65f84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bbc4dc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fac3e7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09:47:52Z</dcterms:created>
  <dcterms:modified xsi:type="dcterms:W3CDTF">2022-05-09T09:47:52Z</dcterms:modified>
</cp:coreProperties>
</file>